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5f3b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7a24f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7T18:20:42Z</dcterms:created>
  <dcterms:modified xsi:type="dcterms:W3CDTF">2021-12-27T18:20:42Z</dcterms:modified>
</cp:coreProperties>
</file>